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Codesnippettable"/>
        <w:tblpPr w:leftFromText="180" w:rightFromText="180" w:vertAnchor="text" w:horzAnchor="margin" w:tblpY="106"/>
        <w:tblW w:w="9345" w:type="dxa"/>
        <w:tblLayout w:type="fixed"/>
        <w:tblLook w:val="04A0" w:firstRow="1" w:lastRow="0" w:firstColumn="1" w:lastColumn="0" w:noHBand="0" w:noVBand="1"/>
      </w:tblPr>
      <w:tblGrid>
        <w:gridCol w:w="3397"/>
        <w:gridCol w:w="3402"/>
        <w:gridCol w:w="2546"/>
      </w:tblGrid>
      <w:tr w:rsidR="00D67BCD" w:rsidRPr="00757863" w:rsidTr="00D67BCD">
        <w:tc>
          <w:tcPr>
            <w:tcW w:w="3397" w:type="dxa"/>
            <w:shd w:val="clear" w:color="auto" w:fill="auto"/>
          </w:tcPr>
          <w:p w:rsidR="00D67BCD" w:rsidRPr="00757863" w:rsidRDefault="00D67BCD" w:rsidP="00D67BCD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Client</w:t>
            </w:r>
            <w:r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</w:t>
            </w:r>
            <w:r w:rsidRPr="00D67BCD">
              <w:rPr>
                <w:rFonts w:asciiTheme="minorHAnsi" w:hAnsiTheme="minorHAnsi"/>
                <w:b w:val="0"/>
                <w:color w:val="auto"/>
                <w:lang w:val="en-US"/>
              </w:rPr>
              <w:t>&lt;&lt;</w:t>
            </w:r>
            <w:proofErr w:type="spellStart"/>
            <w:r w:rsidRPr="00D67BCD">
              <w:rPr>
                <w:rFonts w:asciiTheme="minorHAnsi" w:hAnsiTheme="minorHAnsi"/>
                <w:b w:val="0"/>
                <w:color w:val="auto"/>
                <w:lang w:val="en-US"/>
              </w:rPr>
              <w:t>var</w:t>
            </w:r>
            <w:proofErr w:type="spellEnd"/>
            <w:r w:rsidRPr="00D67BCD"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[total = 0]&gt;&gt;</w:t>
            </w:r>
          </w:p>
        </w:tc>
        <w:tc>
          <w:tcPr>
            <w:tcW w:w="3402" w:type="dxa"/>
            <w:shd w:val="clear" w:color="auto" w:fill="auto"/>
          </w:tcPr>
          <w:p w:rsidR="00D67BCD" w:rsidRPr="00757863" w:rsidRDefault="00D67BCD" w:rsidP="00D67BCD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Manager</w:t>
            </w:r>
          </w:p>
        </w:tc>
        <w:tc>
          <w:tcPr>
            <w:tcW w:w="2546" w:type="dxa"/>
            <w:shd w:val="clear" w:color="auto" w:fill="auto"/>
          </w:tcPr>
          <w:p w:rsidR="00D67BCD" w:rsidRPr="00757863" w:rsidRDefault="00D67BCD" w:rsidP="00D67BCD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Contract Price</w:t>
            </w:r>
          </w:p>
        </w:tc>
      </w:tr>
      <w:tr w:rsidR="00D67BCD" w:rsidRPr="00D67BCD" w:rsidTr="00D67BCD">
        <w:tc>
          <w:tcPr>
            <w:tcW w:w="3397" w:type="dxa"/>
            <w:shd w:val="clear" w:color="auto" w:fill="auto"/>
          </w:tcPr>
          <w:p w:rsidR="00D67BCD" w:rsidRPr="00757863" w:rsidRDefault="00D67BCD" w:rsidP="00D67BCD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&lt;&lt;</w:t>
            </w:r>
            <w:proofErr w:type="spellStart"/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foreach</w:t>
            </w:r>
            <w:proofErr w:type="spellEnd"/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[</w:t>
            </w:r>
            <w:proofErr w:type="spellStart"/>
            <w:r>
              <w:rPr>
                <w:rFonts w:asciiTheme="minorHAnsi" w:hAnsiTheme="minorHAnsi"/>
                <w:b w:val="0"/>
                <w:color w:val="auto"/>
                <w:lang w:val="en-US"/>
              </w:rPr>
              <w:t>ContractTestClass</w:t>
            </w:r>
            <w:proofErr w:type="spellEnd"/>
            <w:r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c in Contracts]</w:t>
            </w: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&gt;&gt; &lt;&lt;[</w:t>
            </w:r>
            <w:proofErr w:type="spellStart"/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c.</w:t>
            </w:r>
            <w:r>
              <w:rPr>
                <w:rFonts w:asciiTheme="minorHAnsi" w:hAnsiTheme="minorHAnsi"/>
                <w:b w:val="0"/>
                <w:color w:val="auto"/>
                <w:lang w:val="en-US"/>
              </w:rPr>
              <w:t>get</w:t>
            </w: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Client</w:t>
            </w:r>
            <w:proofErr w:type="spellEnd"/>
            <w:r>
              <w:rPr>
                <w:rFonts w:asciiTheme="minorHAnsi" w:hAnsiTheme="minorHAnsi"/>
                <w:b w:val="0"/>
                <w:color w:val="auto"/>
                <w:lang w:val="en-US"/>
              </w:rPr>
              <w:t>()</w:t>
            </w: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.</w:t>
            </w:r>
            <w:proofErr w:type="spellStart"/>
            <w:r>
              <w:rPr>
                <w:rFonts w:asciiTheme="minorHAnsi" w:hAnsiTheme="minorHAnsi"/>
                <w:b w:val="0"/>
                <w:color w:val="auto"/>
                <w:lang w:val="en-US"/>
              </w:rPr>
              <w:t>get</w:t>
            </w: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Name</w:t>
            </w:r>
            <w:proofErr w:type="spellEnd"/>
            <w:r>
              <w:rPr>
                <w:rFonts w:asciiTheme="minorHAnsi" w:hAnsiTheme="minorHAnsi"/>
                <w:b w:val="0"/>
                <w:color w:val="auto"/>
                <w:lang w:val="en-US"/>
              </w:rPr>
              <w:t>()</w:t>
            </w: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]</w:t>
            </w:r>
            <w:bookmarkStart w:id="0" w:name="_GoBack"/>
            <w:bookmarkEnd w:id="0"/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&gt;&gt;</w:t>
            </w:r>
          </w:p>
        </w:tc>
        <w:tc>
          <w:tcPr>
            <w:tcW w:w="3402" w:type="dxa"/>
            <w:shd w:val="clear" w:color="auto" w:fill="auto"/>
          </w:tcPr>
          <w:p w:rsidR="00D67BCD" w:rsidRPr="00757863" w:rsidRDefault="00D67BCD" w:rsidP="00D67BCD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&lt;&lt;[</w:t>
            </w:r>
            <w:proofErr w:type="spellStart"/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c.</w:t>
            </w:r>
            <w:r>
              <w:rPr>
                <w:rFonts w:asciiTheme="minorHAnsi" w:hAnsiTheme="minorHAnsi"/>
                <w:b w:val="0"/>
                <w:color w:val="auto"/>
                <w:lang w:val="en-US"/>
              </w:rPr>
              <w:t>get</w:t>
            </w: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Manager</w:t>
            </w:r>
            <w:proofErr w:type="spellEnd"/>
            <w:r>
              <w:rPr>
                <w:rFonts w:asciiTheme="minorHAnsi" w:hAnsiTheme="minorHAnsi"/>
                <w:b w:val="0"/>
                <w:color w:val="auto"/>
                <w:lang w:val="en-US"/>
              </w:rPr>
              <w:t>()</w:t>
            </w: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.</w:t>
            </w:r>
            <w:proofErr w:type="spellStart"/>
            <w:r>
              <w:rPr>
                <w:rFonts w:asciiTheme="minorHAnsi" w:hAnsiTheme="minorHAnsi"/>
                <w:b w:val="0"/>
                <w:color w:val="auto"/>
                <w:lang w:val="en-US"/>
              </w:rPr>
              <w:t>get</w:t>
            </w: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Name</w:t>
            </w:r>
            <w:proofErr w:type="spellEnd"/>
            <w:r>
              <w:rPr>
                <w:rFonts w:asciiTheme="minorHAnsi" w:hAnsiTheme="minorHAnsi"/>
                <w:b w:val="0"/>
                <w:color w:val="auto"/>
                <w:lang w:val="en-US"/>
              </w:rPr>
              <w:t>()</w:t>
            </w: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]&gt;&gt;</w:t>
            </w:r>
          </w:p>
        </w:tc>
        <w:tc>
          <w:tcPr>
            <w:tcW w:w="2546" w:type="dxa"/>
            <w:shd w:val="clear" w:color="auto" w:fill="auto"/>
          </w:tcPr>
          <w:p w:rsidR="00D67BCD" w:rsidRPr="00757863" w:rsidRDefault="00D67BCD" w:rsidP="00D67BCD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&lt;&lt;[</w:t>
            </w:r>
            <w:r>
              <w:rPr>
                <w:rFonts w:asciiTheme="minorHAnsi" w:hAnsiTheme="minorHAnsi"/>
                <w:b w:val="0"/>
                <w:color w:val="auto"/>
                <w:lang w:val="en-US"/>
              </w:rPr>
              <w:t>(</w:t>
            </w:r>
            <w:proofErr w:type="spellStart"/>
            <w:r>
              <w:rPr>
                <w:rFonts w:asciiTheme="minorHAnsi" w:hAnsiTheme="minorHAnsi"/>
                <w:b w:val="0"/>
                <w:color w:val="auto"/>
                <w:lang w:val="en-US"/>
              </w:rPr>
              <w:t>int</w:t>
            </w:r>
            <w:proofErr w:type="spellEnd"/>
            <w:r>
              <w:rPr>
                <w:rFonts w:asciiTheme="minorHAnsi" w:hAnsiTheme="minorHAnsi"/>
                <w:b w:val="0"/>
                <w:color w:val="auto"/>
                <w:lang w:val="en-US"/>
              </w:rPr>
              <w:t>)</w:t>
            </w:r>
            <w:proofErr w:type="spellStart"/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c.</w:t>
            </w:r>
            <w:r>
              <w:rPr>
                <w:rFonts w:asciiTheme="minorHAnsi" w:hAnsiTheme="minorHAnsi"/>
                <w:b w:val="0"/>
                <w:color w:val="auto"/>
                <w:lang w:val="en-US"/>
              </w:rPr>
              <w:t>get</w:t>
            </w: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Price</w:t>
            </w:r>
            <w:proofErr w:type="spellEnd"/>
            <w:r>
              <w:rPr>
                <w:rFonts w:asciiTheme="minorHAnsi" w:hAnsiTheme="minorHAnsi"/>
                <w:b w:val="0"/>
                <w:color w:val="auto"/>
                <w:lang w:val="en-US"/>
              </w:rPr>
              <w:t>()</w:t>
            </w: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]&gt;&gt;</w:t>
            </w:r>
            <w:r>
              <w:rPr>
                <w:rFonts w:asciiTheme="minorHAnsi" w:hAnsiTheme="minorHAnsi"/>
                <w:b w:val="0"/>
                <w:color w:val="auto"/>
                <w:lang w:val="en-US"/>
              </w:rPr>
              <w:t>&lt;&lt;</w:t>
            </w:r>
            <w:proofErr w:type="spellStart"/>
            <w:r>
              <w:rPr>
                <w:rFonts w:asciiTheme="minorHAnsi" w:hAnsiTheme="minorHAnsi"/>
                <w:b w:val="0"/>
                <w:color w:val="auto"/>
                <w:lang w:val="en-US"/>
              </w:rPr>
              <w:t>var</w:t>
            </w:r>
            <w:proofErr w:type="spellEnd"/>
            <w:r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[total = total + </w:t>
            </w:r>
            <w:proofErr w:type="spellStart"/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c.</w:t>
            </w:r>
            <w:r>
              <w:rPr>
                <w:rFonts w:asciiTheme="minorHAnsi" w:hAnsiTheme="minorHAnsi"/>
                <w:b w:val="0"/>
                <w:color w:val="auto"/>
                <w:lang w:val="en-US"/>
              </w:rPr>
              <w:t>get</w:t>
            </w: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Price</w:t>
            </w:r>
            <w:proofErr w:type="spellEnd"/>
            <w:r>
              <w:rPr>
                <w:rFonts w:asciiTheme="minorHAnsi" w:hAnsiTheme="minorHAnsi"/>
                <w:b w:val="0"/>
                <w:color w:val="auto"/>
                <w:lang w:val="en-US"/>
              </w:rPr>
              <w:t>()]&gt;&gt;</w:t>
            </w: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&lt;&lt;/</w:t>
            </w:r>
            <w:proofErr w:type="spellStart"/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foreach</w:t>
            </w:r>
            <w:proofErr w:type="spellEnd"/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&gt;&gt;</w:t>
            </w:r>
          </w:p>
        </w:tc>
      </w:tr>
      <w:tr w:rsidR="00D67BCD" w:rsidRPr="003A6DD8" w:rsidTr="00D67BCD">
        <w:tc>
          <w:tcPr>
            <w:tcW w:w="6799" w:type="dxa"/>
            <w:gridSpan w:val="2"/>
            <w:shd w:val="clear" w:color="auto" w:fill="auto"/>
          </w:tcPr>
          <w:p w:rsidR="00D67BCD" w:rsidRPr="00757863" w:rsidRDefault="00D67BCD" w:rsidP="00D67BCD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Total:</w:t>
            </w:r>
          </w:p>
        </w:tc>
        <w:tc>
          <w:tcPr>
            <w:tcW w:w="2546" w:type="dxa"/>
            <w:shd w:val="clear" w:color="auto" w:fill="auto"/>
          </w:tcPr>
          <w:p w:rsidR="00D67BCD" w:rsidRPr="00757863" w:rsidRDefault="00D67BCD" w:rsidP="00D67BCD">
            <w:pPr>
              <w:spacing w:after="160" w:line="259" w:lineRule="auto"/>
              <w:rPr>
                <w:rFonts w:asciiTheme="minorHAnsi" w:hAnsiTheme="minorHAnsi"/>
                <w:b w:val="0"/>
                <w:color w:val="auto"/>
                <w:lang w:val="en-US"/>
              </w:rPr>
            </w:pPr>
            <w:r>
              <w:rPr>
                <w:rFonts w:asciiTheme="minorHAnsi" w:hAnsiTheme="minorHAnsi"/>
                <w:b w:val="0"/>
                <w:color w:val="auto"/>
                <w:lang w:val="en-US"/>
              </w:rPr>
              <w:t>&lt;&lt;[total</w:t>
            </w:r>
            <w:r w:rsidRPr="00757863">
              <w:rPr>
                <w:rFonts w:asciiTheme="minorHAnsi" w:hAnsiTheme="minorHAnsi"/>
                <w:b w:val="0"/>
                <w:color w:val="auto"/>
                <w:lang w:val="en-US"/>
              </w:rPr>
              <w:t>]&gt;&gt;</w:t>
            </w:r>
          </w:p>
        </w:tc>
      </w:tr>
    </w:tbl>
    <w:p w:rsidR="00730CB7" w:rsidRDefault="00730CB7" w:rsidP="00757863">
      <w:pPr>
        <w:rPr>
          <w:lang w:val="en-US"/>
        </w:rPr>
      </w:pPr>
    </w:p>
    <w:p w:rsidR="003A2BC5" w:rsidRPr="00812C91" w:rsidRDefault="003A2BC5" w:rsidP="00757863">
      <w:pPr>
        <w:rPr>
          <w:lang w:val="en-US"/>
        </w:rPr>
      </w:pPr>
    </w:p>
    <w:sectPr w:rsidR="003A2BC5" w:rsidRPr="00812C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639D" w:rsidRDefault="005A639D" w:rsidP="003A2BC5">
      <w:pPr>
        <w:spacing w:after="0" w:line="240" w:lineRule="auto"/>
      </w:pPr>
      <w:r>
        <w:separator/>
      </w:r>
    </w:p>
  </w:endnote>
  <w:endnote w:type="continuationSeparator" w:id="0">
    <w:p w:rsidR="005A639D" w:rsidRDefault="005A639D" w:rsidP="003A2B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639D" w:rsidRDefault="005A639D" w:rsidP="003A2BC5">
      <w:pPr>
        <w:spacing w:after="0" w:line="240" w:lineRule="auto"/>
      </w:pPr>
      <w:r>
        <w:separator/>
      </w:r>
    </w:p>
  </w:footnote>
  <w:footnote w:type="continuationSeparator" w:id="0">
    <w:p w:rsidR="005A639D" w:rsidRDefault="005A639D" w:rsidP="003A2BC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MLQwsTA2MrU0NzJV0lEKTi0uzszPAykwqgUAyOzfliwAAAA="/>
  </w:docVars>
  <w:rsids>
    <w:rsidRoot w:val="00736335"/>
    <w:rsid w:val="000318B6"/>
    <w:rsid w:val="00044A47"/>
    <w:rsid w:val="0008092C"/>
    <w:rsid w:val="0009003C"/>
    <w:rsid w:val="00096EF2"/>
    <w:rsid w:val="00133C6E"/>
    <w:rsid w:val="00172577"/>
    <w:rsid w:val="001951FE"/>
    <w:rsid w:val="00197092"/>
    <w:rsid w:val="001D59CD"/>
    <w:rsid w:val="00236FA0"/>
    <w:rsid w:val="002453E5"/>
    <w:rsid w:val="00286079"/>
    <w:rsid w:val="002973AB"/>
    <w:rsid w:val="002B6F68"/>
    <w:rsid w:val="002E6EE3"/>
    <w:rsid w:val="002F4FDC"/>
    <w:rsid w:val="0031297B"/>
    <w:rsid w:val="00314ED0"/>
    <w:rsid w:val="00370171"/>
    <w:rsid w:val="003A2BC5"/>
    <w:rsid w:val="003A6DD8"/>
    <w:rsid w:val="003E0D89"/>
    <w:rsid w:val="00441C03"/>
    <w:rsid w:val="004C5878"/>
    <w:rsid w:val="0054060D"/>
    <w:rsid w:val="00552312"/>
    <w:rsid w:val="00582705"/>
    <w:rsid w:val="005942E7"/>
    <w:rsid w:val="005A37B4"/>
    <w:rsid w:val="005A5136"/>
    <w:rsid w:val="005A639D"/>
    <w:rsid w:val="005C1CCE"/>
    <w:rsid w:val="005C7729"/>
    <w:rsid w:val="005E1965"/>
    <w:rsid w:val="00620300"/>
    <w:rsid w:val="00624AFA"/>
    <w:rsid w:val="00660ED9"/>
    <w:rsid w:val="006746AF"/>
    <w:rsid w:val="006B6AFF"/>
    <w:rsid w:val="006F3C3A"/>
    <w:rsid w:val="00700732"/>
    <w:rsid w:val="007051D8"/>
    <w:rsid w:val="00730CB7"/>
    <w:rsid w:val="00736335"/>
    <w:rsid w:val="00736C58"/>
    <w:rsid w:val="00757863"/>
    <w:rsid w:val="007940B2"/>
    <w:rsid w:val="007B1809"/>
    <w:rsid w:val="007D53C7"/>
    <w:rsid w:val="00812C91"/>
    <w:rsid w:val="008361AA"/>
    <w:rsid w:val="008F6B9B"/>
    <w:rsid w:val="00980CE6"/>
    <w:rsid w:val="009E51BD"/>
    <w:rsid w:val="00A24C08"/>
    <w:rsid w:val="00A34F80"/>
    <w:rsid w:val="00B339D4"/>
    <w:rsid w:val="00B71D74"/>
    <w:rsid w:val="00B93FCD"/>
    <w:rsid w:val="00BB7133"/>
    <w:rsid w:val="00BE655B"/>
    <w:rsid w:val="00BF70EE"/>
    <w:rsid w:val="00C26564"/>
    <w:rsid w:val="00C46CCA"/>
    <w:rsid w:val="00C67483"/>
    <w:rsid w:val="00CA1846"/>
    <w:rsid w:val="00CB2532"/>
    <w:rsid w:val="00CE3197"/>
    <w:rsid w:val="00D67BCD"/>
    <w:rsid w:val="00DB060D"/>
    <w:rsid w:val="00E65156"/>
    <w:rsid w:val="00E810EE"/>
    <w:rsid w:val="00E867DD"/>
    <w:rsid w:val="00F624E6"/>
    <w:rsid w:val="00F67CFE"/>
    <w:rsid w:val="00F92D62"/>
    <w:rsid w:val="00FD2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8E8FEE"/>
  <w15:chartTrackingRefBased/>
  <w15:docId w15:val="{31507D6D-0BD3-4FA0-B151-0C1E3644C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7863"/>
    <w:rPr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desnippettable">
    <w:name w:val="Code snippet table"/>
    <w:basedOn w:val="TableNormal"/>
    <w:uiPriority w:val="99"/>
    <w:rsid w:val="0008092C"/>
    <w:pPr>
      <w:spacing w:after="0" w:line="240" w:lineRule="auto"/>
    </w:pPr>
    <w:rPr>
      <w:rFonts w:ascii="Courier New" w:hAnsi="Courier New"/>
      <w:b/>
      <w:color w:val="7F7F7F" w:themeColor="text1" w:themeTint="80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2F2F2" w:themeFill="background1" w:themeFillShade="F2"/>
    </w:tcPr>
  </w:style>
  <w:style w:type="paragraph" w:styleId="Header">
    <w:name w:val="header"/>
    <w:basedOn w:val="Normal"/>
    <w:link w:val="HeaderChar"/>
    <w:uiPriority w:val="99"/>
    <w:unhideWhenUsed/>
    <w:rsid w:val="003A2BC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2BC5"/>
    <w:rPr>
      <w:lang w:val="ru-RU"/>
    </w:rPr>
  </w:style>
  <w:style w:type="paragraph" w:styleId="Footer">
    <w:name w:val="footer"/>
    <w:basedOn w:val="Normal"/>
    <w:link w:val="FooterChar"/>
    <w:uiPriority w:val="99"/>
    <w:unhideWhenUsed/>
    <w:rsid w:val="003A2BC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2BC5"/>
    <w:rPr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8</Words>
  <Characters>218</Characters>
  <Application>Microsoft Office Word</Application>
  <DocSecurity>0</DocSecurity>
  <Lines>1</Lines>
  <Paragraphs>1</Paragraphs>
  <ScaleCrop>false</ScaleCrop>
  <Company/>
  <LinksUpToDate>false</LinksUpToDate>
  <CharactersWithSpaces>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wdev</dc:creator>
  <cp:keywords/>
  <dc:description/>
  <cp:lastModifiedBy>Вячеслав Дерюшев</cp:lastModifiedBy>
  <cp:revision>75</cp:revision>
  <dcterms:created xsi:type="dcterms:W3CDTF">2016-10-21T16:10:00Z</dcterms:created>
  <dcterms:modified xsi:type="dcterms:W3CDTF">2019-05-22T09:48:00Z</dcterms:modified>
</cp:coreProperties>
</file>